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6849CF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B67576" w:rsidTr="006849CF">
        <w:trPr>
          <w:trHeight w:val="818"/>
        </w:trPr>
        <w:tc>
          <w:tcPr>
            <w:tcW w:w="2500" w:type="pct"/>
            <w:vAlign w:val="center"/>
          </w:tcPr>
          <w:p w:rsidR="00B67576" w:rsidRPr="00E01F23" w:rsidRDefault="00B67576" w:rsidP="00B675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 at the entry point</w:t>
            </w:r>
          </w:p>
        </w:tc>
        <w:tc>
          <w:tcPr>
            <w:tcW w:w="2500" w:type="pct"/>
            <w:vAlign w:val="center"/>
          </w:tcPr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pList_size &gt;= 1</w:t>
            </w:r>
          </w:p>
        </w:tc>
      </w:tr>
      <w:tr w:rsidR="00B67576" w:rsidTr="006849CF">
        <w:trPr>
          <w:trHeight w:val="1397"/>
        </w:trPr>
        <w:tc>
          <w:tcPr>
            <w:tcW w:w="2500" w:type="pct"/>
            <w:vAlign w:val="center"/>
          </w:tcPr>
          <w:p w:rsidR="00B67576" w:rsidRPr="00E01F23" w:rsidRDefault="00B67576" w:rsidP="00B675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0B22CC" w:rsidRDefault="000B22CC" w:rsidP="00901D34">
            <w:pPr>
              <w:rPr>
                <w:sz w:val="28"/>
                <w:szCs w:val="28"/>
              </w:rPr>
            </w:pPr>
          </w:p>
          <w:p w:rsidR="00B67576" w:rsidRDefault="00B67576" w:rsidP="00901D34">
            <w:pPr>
              <w:rPr>
                <w:sz w:val="28"/>
                <w:szCs w:val="28"/>
              </w:rPr>
            </w:pPr>
            <w:bookmarkStart w:id="0" w:name="_GoBack"/>
            <w:bookmarkEnd w:id="0"/>
            <w:r>
              <w:rPr>
                <w:sz w:val="28"/>
                <w:szCs w:val="28"/>
              </w:rPr>
              <w:t xml:space="preserve">1: LongClick </w:t>
            </w:r>
            <w:r w:rsidR="00901D34">
              <w:rPr>
                <w:sz w:val="28"/>
                <w:szCs w:val="28"/>
              </w:rPr>
              <w:t xml:space="preserve">on the item at the position 0 of </w:t>
            </w:r>
            <w:r>
              <w:rPr>
                <w:sz w:val="28"/>
                <w:szCs w:val="28"/>
              </w:rPr>
              <w:t>the Group list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: Click on </w:t>
            </w:r>
            <w:r w:rsidR="00901D34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contex menu item with the title “</w:t>
            </w:r>
            <w:r w:rsidRPr="00B67576">
              <w:rPr>
                <w:b/>
                <w:bCs/>
                <w:color w:val="FF0000"/>
                <w:sz w:val="28"/>
                <w:szCs w:val="28"/>
              </w:rPr>
              <w:t>Remove group</w:t>
            </w:r>
            <w:r>
              <w:rPr>
                <w:sz w:val="28"/>
                <w:szCs w:val="28"/>
              </w:rPr>
              <w:t>”</w:t>
            </w:r>
          </w:p>
        </w:tc>
      </w:tr>
      <w:tr w:rsidR="00B67576" w:rsidTr="006849CF">
        <w:tc>
          <w:tcPr>
            <w:tcW w:w="2500" w:type="pct"/>
            <w:vAlign w:val="center"/>
          </w:tcPr>
          <w:p w:rsidR="00B67576" w:rsidRPr="00E01F23" w:rsidRDefault="00B67576" w:rsidP="00B675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 at the exit point</w:t>
            </w:r>
          </w:p>
        </w:tc>
        <w:tc>
          <w:tcPr>
            <w:tcW w:w="2500" w:type="pct"/>
            <w:vAlign w:val="center"/>
          </w:tcPr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oupList_size = GroupList_size - 1</w:t>
            </w:r>
          </w:p>
        </w:tc>
      </w:tr>
      <w:tr w:rsidR="00B67576" w:rsidTr="006849CF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B67576" w:rsidRPr="00E01F23" w:rsidRDefault="00B67576" w:rsidP="00B67576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used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B67576" w:rsidRPr="00E01F23" w:rsidRDefault="00B67576" w:rsidP="00B67576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used at the exit point</w:t>
            </w:r>
          </w:p>
        </w:tc>
      </w:tr>
      <w:tr w:rsidR="00B67576" w:rsidTr="006849CF">
        <w:tc>
          <w:tcPr>
            <w:tcW w:w="2500" w:type="pct"/>
            <w:vAlign w:val="center"/>
          </w:tcPr>
          <w:p w:rsidR="00B67576" w:rsidRPr="00E01F23" w:rsidRDefault="00B67576" w:rsidP="00B67576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>used 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67576" w:rsidRDefault="00B67576" w:rsidP="00B67576">
            <w:pPr>
              <w:rPr>
                <w:sz w:val="28"/>
                <w:szCs w:val="28"/>
              </w:rPr>
            </w:pPr>
          </w:p>
          <w:p w:rsidR="00B67576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 with this GUI oracle, please mention it: ………………………………………………………………………………………………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xit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>What is your opinion about the compatibility of the GUI oracle used at the exit point with the target of the test case?</w:t>
            </w:r>
          </w:p>
          <w:p w:rsidR="00B67576" w:rsidRPr="00E01F23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B67576" w:rsidRDefault="00B67576" w:rsidP="00B67576">
            <w:pPr>
              <w:rPr>
                <w:sz w:val="28"/>
                <w:szCs w:val="28"/>
              </w:rPr>
            </w:pPr>
          </w:p>
          <w:p w:rsidR="00B67576" w:rsidRDefault="00B67576" w:rsidP="00B675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 with this GUI oracle, please mention it: ……………………………………………………………………………………………..</w:t>
            </w:r>
          </w:p>
        </w:tc>
      </w:tr>
      <w:tr w:rsidR="00B67576" w:rsidTr="006849CF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B67576" w:rsidRPr="00E321E1" w:rsidRDefault="00B67576" w:rsidP="00B6757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B67576" w:rsidRPr="00E321E1" w:rsidRDefault="00B67576" w:rsidP="00B6757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B67576" w:rsidTr="006849CF">
        <w:tc>
          <w:tcPr>
            <w:tcW w:w="2500" w:type="pct"/>
            <w:vAlign w:val="center"/>
          </w:tcPr>
          <w:p w:rsidR="00B67576" w:rsidRDefault="00B67576" w:rsidP="00B6757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 wp14:anchorId="7D037A9A" wp14:editId="09835704">
                  <wp:extent cx="2661719" cy="4708012"/>
                  <wp:effectExtent l="0" t="0" r="571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20-EntryPoint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913" cy="4750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B67576" w:rsidRDefault="00B67576" w:rsidP="00B6757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ADEBAE" wp14:editId="413720AB">
                  <wp:extent cx="2724505" cy="4816255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20-ExitPoint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5478" cy="4835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0C35" w:rsidRDefault="00D10C35" w:rsidP="00E01F23">
      <w:pPr>
        <w:spacing w:after="0" w:line="240" w:lineRule="auto"/>
      </w:pPr>
      <w:r>
        <w:separator/>
      </w:r>
    </w:p>
  </w:endnote>
  <w:endnote w:type="continuationSeparator" w:id="0">
    <w:p w:rsidR="00D10C35" w:rsidRDefault="00D10C35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0C35" w:rsidRDefault="00D10C35" w:rsidP="00E01F23">
      <w:pPr>
        <w:spacing w:after="0" w:line="240" w:lineRule="auto"/>
      </w:pPr>
      <w:r>
        <w:separator/>
      </w:r>
    </w:p>
  </w:footnote>
  <w:footnote w:type="continuationSeparator" w:id="0">
    <w:p w:rsidR="00D10C35" w:rsidRDefault="00D10C35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620952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1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ultiSMS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0937E1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0937E1">
            <w:rPr>
              <w:b/>
              <w:bCs/>
              <w:sz w:val="28"/>
              <w:szCs w:val="28"/>
            </w:rPr>
            <w:t>SelectGroup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0937E1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RemoveGroup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35DB1"/>
    <w:rsid w:val="00055F33"/>
    <w:rsid w:val="000937E1"/>
    <w:rsid w:val="000B22CC"/>
    <w:rsid w:val="000C24BE"/>
    <w:rsid w:val="000C2EC5"/>
    <w:rsid w:val="000C5420"/>
    <w:rsid w:val="000F0E8A"/>
    <w:rsid w:val="0013458E"/>
    <w:rsid w:val="001534E3"/>
    <w:rsid w:val="00156A24"/>
    <w:rsid w:val="00186A2D"/>
    <w:rsid w:val="001E7AC0"/>
    <w:rsid w:val="00233876"/>
    <w:rsid w:val="002379EA"/>
    <w:rsid w:val="002B2005"/>
    <w:rsid w:val="002C4686"/>
    <w:rsid w:val="0034511E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20952"/>
    <w:rsid w:val="0062614B"/>
    <w:rsid w:val="00671D9B"/>
    <w:rsid w:val="00676540"/>
    <w:rsid w:val="006778AB"/>
    <w:rsid w:val="006826A7"/>
    <w:rsid w:val="006849CF"/>
    <w:rsid w:val="006B3A87"/>
    <w:rsid w:val="006F5625"/>
    <w:rsid w:val="00713143"/>
    <w:rsid w:val="00740397"/>
    <w:rsid w:val="007C447C"/>
    <w:rsid w:val="00835F35"/>
    <w:rsid w:val="008665EF"/>
    <w:rsid w:val="008A1AD5"/>
    <w:rsid w:val="008F1DC5"/>
    <w:rsid w:val="00901D34"/>
    <w:rsid w:val="00935561"/>
    <w:rsid w:val="009E381C"/>
    <w:rsid w:val="00A100C5"/>
    <w:rsid w:val="00AB386A"/>
    <w:rsid w:val="00AB4A03"/>
    <w:rsid w:val="00AF2ED6"/>
    <w:rsid w:val="00B67576"/>
    <w:rsid w:val="00BA24E8"/>
    <w:rsid w:val="00BD0A1D"/>
    <w:rsid w:val="00C336B2"/>
    <w:rsid w:val="00CB5343"/>
    <w:rsid w:val="00CC2B22"/>
    <w:rsid w:val="00D10C35"/>
    <w:rsid w:val="00D209A8"/>
    <w:rsid w:val="00D33E9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5</cp:revision>
  <dcterms:created xsi:type="dcterms:W3CDTF">2024-01-29T08:20:00Z</dcterms:created>
  <dcterms:modified xsi:type="dcterms:W3CDTF">2024-01-29T08:42:00Z</dcterms:modified>
</cp:coreProperties>
</file>